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27E79129" w:rsidR="0088517C" w:rsidRDefault="0088517C" w:rsidP="004717A7">
                            <w:pPr>
                              <w:spacing w:after="0"/>
                            </w:pPr>
                            <w:r>
                              <w:t>Case B</w:t>
                            </w:r>
                            <w:r w:rsidR="002F19E8">
                              <w:t>,C</w:t>
                            </w:r>
                            <w:r>
                              <w:t>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27E79129" w:rsidR="0088517C" w:rsidRDefault="0088517C" w:rsidP="004717A7">
                      <w:pPr>
                        <w:spacing w:after="0"/>
                      </w:pPr>
                      <w:r>
                        <w:t>Case B</w:t>
                      </w:r>
                      <w:r w:rsidR="002F19E8">
                        <w:t>,C</w:t>
                      </w:r>
                      <w:r>
                        <w:t>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09AD2447" w:rsidR="002A5561" w:rsidRDefault="002A5561" w:rsidP="006C75D6">
      <w:pPr>
        <w:rPr>
          <w:rFonts w:ascii="Times New Roman" w:hAnsi="Times New Roman" w:cs="Times New Roman"/>
          <w:lang w:val="en-US"/>
        </w:rPr>
      </w:pPr>
    </w:p>
    <w:p w14:paraId="525572B0" w14:textId="331D9AF0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1CDAA3A" w14:textId="1A084006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98CEE8F" w14:textId="3EA8CF9F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6D31E146" w14:textId="2D9C2474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5A2F50E1" w14:textId="643EA04D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51989EA3" w14:textId="670AA5EF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E8CB00C" w14:textId="164A7742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1CDC99C" w14:textId="0EBC4D14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68E59EDA" w14:textId="4C0BFFF0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A588D6D" w14:textId="233680D5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7CF934F5" w14:textId="4B8E9179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376FAF3E" w14:textId="52A2A0A9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43FA43A5" w14:textId="7301D905" w:rsidR="00D87D57" w:rsidRDefault="00D87D57" w:rsidP="006C75D6">
      <w:pPr>
        <w:rPr>
          <w:rFonts w:ascii="Times New Roman" w:hAnsi="Times New Roman" w:cs="Times New Roman"/>
          <w:lang w:val="en-US"/>
        </w:rPr>
      </w:pPr>
    </w:p>
    <w:p w14:paraId="171D8F8A" w14:textId="3BC980E6" w:rsidR="00D87D57" w:rsidRPr="00D92CC6" w:rsidRDefault="004B6D88" w:rsidP="006C75D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ineland National Reserve prescribed burning (</w:t>
      </w:r>
      <w:proofErr w:type="spellStart"/>
      <w:r>
        <w:rPr>
          <w:rFonts w:ascii="Times New Roman" w:hAnsi="Times New Roman" w:cs="Times New Roman"/>
          <w:lang w:val="en-US"/>
        </w:rPr>
        <w:t>Filkove</w:t>
      </w:r>
      <w:proofErr w:type="spellEnd"/>
      <w:r>
        <w:rPr>
          <w:rFonts w:ascii="Times New Roman" w:hAnsi="Times New Roman" w:cs="Times New Roman"/>
          <w:lang w:val="en-US"/>
        </w:rPr>
        <w:t xml:space="preserve"> et al.)</w:t>
      </w:r>
    </w:p>
    <w:p w14:paraId="00F9F40B" w14:textId="715F1C47" w:rsidR="002A5561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68CCB432" w14:textId="1029CB4B" w:rsidR="00D87D57" w:rsidRDefault="00D87D57" w:rsidP="00D87D57">
      <w:pPr>
        <w:pStyle w:val="ListParagraph"/>
        <w:rPr>
          <w:rFonts w:ascii="Times New Roman" w:hAnsi="Times New Roman" w:cs="Times New Roman"/>
          <w:u w:val="single"/>
          <w:lang w:val="en-US"/>
        </w:rPr>
      </w:pPr>
    </w:p>
    <w:tbl>
      <w:tblPr>
        <w:tblStyle w:val="TableGrid"/>
        <w:tblW w:w="929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265"/>
        <w:gridCol w:w="1972"/>
        <w:gridCol w:w="1549"/>
        <w:gridCol w:w="1272"/>
        <w:gridCol w:w="1126"/>
        <w:gridCol w:w="1126"/>
        <w:gridCol w:w="988"/>
      </w:tblGrid>
      <w:tr w:rsidR="008745FD" w:rsidRPr="00D92CC6" w14:paraId="64FE15A7" w14:textId="06A5E5EF" w:rsidTr="008745FD">
        <w:trPr>
          <w:trHeight w:val="131"/>
        </w:trPr>
        <w:tc>
          <w:tcPr>
            <w:tcW w:w="1266" w:type="dxa"/>
            <w:vMerge w:val="restart"/>
          </w:tcPr>
          <w:p w14:paraId="281510E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  <w:p w14:paraId="4B35C48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Case</w:t>
            </w:r>
          </w:p>
        </w:tc>
        <w:tc>
          <w:tcPr>
            <w:tcW w:w="1972" w:type="dxa"/>
            <w:vMerge w:val="restart"/>
          </w:tcPr>
          <w:p w14:paraId="64399F58" w14:textId="5573541F" w:rsidR="008745FD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ebrand initial</w:t>
            </w:r>
          </w:p>
          <w:p w14:paraId="11A2DAF9" w14:textId="77777777" w:rsidR="008745FD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e</w:t>
            </w:r>
          </w:p>
          <w:p w14:paraId="2FB73A6E" w14:textId="77777777" w:rsidR="008745FD" w:rsidRPr="00DA44DE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</w:rPr>
              <w:t>C)</w:t>
            </w:r>
          </w:p>
        </w:tc>
        <w:tc>
          <w:tcPr>
            <w:tcW w:w="1549" w:type="dxa"/>
            <w:vMerge w:val="restart"/>
          </w:tcPr>
          <w:p w14:paraId="23495BB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Particle velocity</w:t>
            </w:r>
          </w:p>
          <w:p w14:paraId="505129F7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U,V,W) m/s</w:t>
            </w:r>
          </w:p>
        </w:tc>
        <w:tc>
          <w:tcPr>
            <w:tcW w:w="1270" w:type="dxa"/>
            <w:vMerge w:val="restart"/>
          </w:tcPr>
          <w:p w14:paraId="54C3CD6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mber input rate pcs/s</w:t>
            </w:r>
          </w:p>
        </w:tc>
        <w:tc>
          <w:tcPr>
            <w:tcW w:w="3240" w:type="dxa"/>
            <w:gridSpan w:val="3"/>
          </w:tcPr>
          <w:p w14:paraId="76ACF9F5" w14:textId="77777777" w:rsidR="008745FD" w:rsidRPr="00D92CC6" w:rsidRDefault="008745FD" w:rsidP="007724D3">
            <w:pPr>
              <w:jc w:val="center"/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</w:rPr>
              <w:t>2</w:t>
            </w:r>
            <w:r w:rsidRPr="00D92CC6">
              <w:rPr>
                <w:rFonts w:ascii="Times New Roman" w:hAnsi="Times New Roman" w:cs="Times New Roman"/>
              </w:rPr>
              <w:t>/s)</w:t>
            </w:r>
          </w:p>
        </w:tc>
      </w:tr>
      <w:tr w:rsidR="008745FD" w:rsidRPr="00D92CC6" w14:paraId="0BB36939" w14:textId="3ECCE3AF" w:rsidTr="008745FD">
        <w:trPr>
          <w:trHeight w:val="269"/>
        </w:trPr>
        <w:tc>
          <w:tcPr>
            <w:tcW w:w="1266" w:type="dxa"/>
            <w:vMerge/>
          </w:tcPr>
          <w:p w14:paraId="02918602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72" w:type="dxa"/>
            <w:vMerge/>
          </w:tcPr>
          <w:p w14:paraId="492F0763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49" w:type="dxa"/>
            <w:vMerge/>
          </w:tcPr>
          <w:p w14:paraId="2C3B364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0" w:type="dxa"/>
            <w:vMerge/>
          </w:tcPr>
          <w:p w14:paraId="769F4A4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26" w:type="dxa"/>
          </w:tcPr>
          <w:p w14:paraId="57F0FD2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Z</w:t>
            </w:r>
          </w:p>
        </w:tc>
        <w:tc>
          <w:tcPr>
            <w:tcW w:w="1126" w:type="dxa"/>
          </w:tcPr>
          <w:p w14:paraId="532D8588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Y</w:t>
            </w:r>
          </w:p>
        </w:tc>
        <w:tc>
          <w:tcPr>
            <w:tcW w:w="987" w:type="dxa"/>
          </w:tcPr>
          <w:p w14:paraId="1468989D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X</w:t>
            </w:r>
          </w:p>
        </w:tc>
      </w:tr>
      <w:tr w:rsidR="008745FD" w:rsidRPr="00D92CC6" w14:paraId="62C68FA0" w14:textId="360E653D" w:rsidTr="008745FD">
        <w:trPr>
          <w:trHeight w:val="131"/>
        </w:trPr>
        <w:tc>
          <w:tcPr>
            <w:tcW w:w="1266" w:type="dxa"/>
          </w:tcPr>
          <w:p w14:paraId="7CD86D4B" w14:textId="7104DD66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7B4908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Pr="007B4908">
              <w:rPr>
                <w:rFonts w:ascii="Times New Roman" w:hAnsi="Times New Roman" w:cs="Times New Roman"/>
                <w:highlight w:val="yellow"/>
              </w:rPr>
              <w:t>:depth 7m</w:t>
            </w:r>
          </w:p>
        </w:tc>
        <w:tc>
          <w:tcPr>
            <w:tcW w:w="1972" w:type="dxa"/>
          </w:tcPr>
          <w:p w14:paraId="2F26F718" w14:textId="3A1574D0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0</w:t>
            </w:r>
          </w:p>
        </w:tc>
        <w:tc>
          <w:tcPr>
            <w:tcW w:w="1549" w:type="dxa"/>
          </w:tcPr>
          <w:p w14:paraId="04E20EC4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270" w:type="dxa"/>
          </w:tcPr>
          <w:p w14:paraId="6F5D2DC5" w14:textId="5CAF5104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1 171</w:t>
            </w:r>
          </w:p>
        </w:tc>
        <w:tc>
          <w:tcPr>
            <w:tcW w:w="1126" w:type="dxa"/>
          </w:tcPr>
          <w:p w14:paraId="64B1E416" w14:textId="470ACB1B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375</w:t>
            </w:r>
          </w:p>
        </w:tc>
        <w:tc>
          <w:tcPr>
            <w:tcW w:w="1126" w:type="dxa"/>
          </w:tcPr>
          <w:p w14:paraId="17881435" w14:textId="24DC6C85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82</w:t>
            </w:r>
          </w:p>
        </w:tc>
        <w:tc>
          <w:tcPr>
            <w:tcW w:w="987" w:type="dxa"/>
          </w:tcPr>
          <w:p w14:paraId="5A7C0487" w14:textId="01C65C96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870</w:t>
            </w:r>
          </w:p>
        </w:tc>
      </w:tr>
      <w:tr w:rsidR="008745FD" w:rsidRPr="00D92CC6" w14:paraId="1A4F0C8E" w14:textId="2220CA3C" w:rsidTr="008745FD">
        <w:trPr>
          <w:trHeight w:val="137"/>
        </w:trPr>
        <w:tc>
          <w:tcPr>
            <w:tcW w:w="1266" w:type="dxa"/>
          </w:tcPr>
          <w:p w14:paraId="5D22724E" w14:textId="77777777" w:rsidR="008745FD" w:rsidRPr="007B4908" w:rsidRDefault="008745FD" w:rsidP="007724D3">
            <w:pPr>
              <w:rPr>
                <w:rFonts w:ascii="Times New Roman" w:hAnsi="Times New Roman" w:cs="Times New Roman"/>
                <w:highlight w:val="cyan"/>
              </w:rPr>
            </w:pPr>
            <w:r w:rsidRPr="007B4908">
              <w:rPr>
                <w:rFonts w:ascii="Times New Roman" w:hAnsi="Times New Roman" w:cs="Times New Roman"/>
                <w:highlight w:val="cyan"/>
              </w:rPr>
              <w:t>Experiment</w:t>
            </w:r>
          </w:p>
        </w:tc>
        <w:tc>
          <w:tcPr>
            <w:tcW w:w="1972" w:type="dxa"/>
          </w:tcPr>
          <w:p w14:paraId="33339995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549" w:type="dxa"/>
          </w:tcPr>
          <w:p w14:paraId="5D97B3E8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270" w:type="dxa"/>
          </w:tcPr>
          <w:p w14:paraId="1FDDAFC3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126" w:type="dxa"/>
          </w:tcPr>
          <w:p w14:paraId="16AC9592" w14:textId="5C8870E9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3</w:t>
            </w: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26" w:type="dxa"/>
          </w:tcPr>
          <w:p w14:paraId="75F2D1A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987" w:type="dxa"/>
          </w:tcPr>
          <w:p w14:paraId="7F6329FF" w14:textId="77777777" w:rsidR="008745FD" w:rsidRPr="00D92CC6" w:rsidRDefault="008745FD" w:rsidP="007724D3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824</w:t>
            </w:r>
          </w:p>
        </w:tc>
      </w:tr>
      <w:tr w:rsidR="008745FD" w:rsidRPr="00D92CC6" w14:paraId="5E130E3E" w14:textId="649D2DE1" w:rsidTr="008745FD">
        <w:trPr>
          <w:trHeight w:val="137"/>
        </w:trPr>
        <w:tc>
          <w:tcPr>
            <w:tcW w:w="6059" w:type="dxa"/>
            <w:gridSpan w:val="4"/>
          </w:tcPr>
          <w:p w14:paraId="0A417424" w14:textId="2927372A" w:rsidR="008745FD" w:rsidRPr="00D92CC6" w:rsidRDefault="008745FD" w:rsidP="00D87D5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ce (%)</w:t>
            </w:r>
          </w:p>
        </w:tc>
        <w:tc>
          <w:tcPr>
            <w:tcW w:w="1126" w:type="dxa"/>
          </w:tcPr>
          <w:p w14:paraId="0C1143E6" w14:textId="34A2A6B9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  <w:highlight w:val="green"/>
              </w:rPr>
              <w:t>-2</w:t>
            </w:r>
            <w:r w:rsidRPr="00D87D57">
              <w:rPr>
                <w:rFonts w:ascii="Times New Roman" w:hAnsi="Times New Roman" w:cs="Times New Roman"/>
                <w:highlight w:val="green"/>
              </w:rPr>
              <w:t>.0</w:t>
            </w:r>
          </w:p>
        </w:tc>
        <w:tc>
          <w:tcPr>
            <w:tcW w:w="1126" w:type="dxa"/>
          </w:tcPr>
          <w:p w14:paraId="0D669896" w14:textId="545BE9CF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 w:rsidRPr="00D87D57">
              <w:rPr>
                <w:rFonts w:ascii="Times New Roman" w:hAnsi="Times New Roman" w:cs="Times New Roman"/>
                <w:highlight w:val="green"/>
              </w:rPr>
              <w:t>1</w:t>
            </w:r>
            <w:r>
              <w:rPr>
                <w:rFonts w:ascii="Times New Roman" w:hAnsi="Times New Roman" w:cs="Times New Roman"/>
                <w:highlight w:val="green"/>
              </w:rPr>
              <w:t>6</w:t>
            </w:r>
            <w:r w:rsidRPr="00D87D57">
              <w:rPr>
                <w:rFonts w:ascii="Times New Roman" w:hAnsi="Times New Roman" w:cs="Times New Roman"/>
                <w:highlight w:val="green"/>
              </w:rPr>
              <w:t>.7</w:t>
            </w:r>
          </w:p>
        </w:tc>
        <w:tc>
          <w:tcPr>
            <w:tcW w:w="987" w:type="dxa"/>
          </w:tcPr>
          <w:p w14:paraId="33F877A7" w14:textId="65257F8A" w:rsidR="008745FD" w:rsidRPr="00D87D57" w:rsidRDefault="008745FD" w:rsidP="007724D3">
            <w:pPr>
              <w:rPr>
                <w:rFonts w:ascii="Times New Roman" w:hAnsi="Times New Roman" w:cs="Times New Roman"/>
                <w:highlight w:val="green"/>
              </w:rPr>
            </w:pPr>
            <w:r>
              <w:rPr>
                <w:rFonts w:ascii="Times New Roman" w:hAnsi="Times New Roman" w:cs="Times New Roman"/>
                <w:highlight w:val="green"/>
              </w:rPr>
              <w:t>5</w:t>
            </w:r>
            <w:r w:rsidRPr="00D87D57">
              <w:rPr>
                <w:rFonts w:ascii="Times New Roman" w:hAnsi="Times New Roman" w:cs="Times New Roman"/>
                <w:highlight w:val="green"/>
              </w:rPr>
              <w:t>.</w:t>
            </w:r>
            <w:r>
              <w:rPr>
                <w:rFonts w:ascii="Times New Roman" w:hAnsi="Times New Roman" w:cs="Times New Roman"/>
                <w:highlight w:val="green"/>
              </w:rPr>
              <w:t>3</w:t>
            </w:r>
          </w:p>
        </w:tc>
      </w:tr>
    </w:tbl>
    <w:p w14:paraId="2FB2B672" w14:textId="5928777C" w:rsidR="006E5635" w:rsidRDefault="006E5635" w:rsidP="006B5B50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9366" w:type="dxa"/>
        <w:tblLook w:val="04A0" w:firstRow="1" w:lastRow="0" w:firstColumn="1" w:lastColumn="0" w:noHBand="0" w:noVBand="1"/>
      </w:tblPr>
      <w:tblGrid>
        <w:gridCol w:w="9366"/>
      </w:tblGrid>
      <w:tr w:rsidR="00F85A9F" w14:paraId="497F25F7" w14:textId="77777777" w:rsidTr="00190664">
        <w:tc>
          <w:tcPr>
            <w:tcW w:w="9366" w:type="dxa"/>
          </w:tcPr>
          <w:p w14:paraId="108F3016" w14:textId="7D9672A4" w:rsidR="00F85A9F" w:rsidRDefault="006C12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 xml:space="preserve">- </w:t>
            </w:r>
          </w:p>
          <w:p w14:paraId="3C78D2BE" w14:textId="77777777" w:rsidR="00D87D57" w:rsidRDefault="002A094B" w:rsidP="00D87D57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D87D57">
              <w:rPr>
                <w:rFonts w:ascii="Times New Roman" w:hAnsi="Times New Roman" w:cs="Times New Roman"/>
                <w:lang w:val="en-US"/>
              </w:rPr>
              <w:t xml:space="preserve">Firebrand temperature </w:t>
            </w:r>
            <w:r>
              <w:rPr>
                <w:rFonts w:ascii="Times New Roman" w:hAnsi="Times New Roman" w:cs="Times New Roman"/>
                <w:lang w:val="en-US"/>
              </w:rPr>
              <w:t>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 w:rsidR="00D87D57">
              <w:rPr>
                <w:rFonts w:ascii="Times New Roman" w:hAnsi="Times New Roman" w:cs="Times New Roman"/>
                <w:lang w:val="en-US"/>
              </w:rPr>
              <w:t>900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  <w:r w:rsidR="00D87D57">
              <w:rPr>
                <w:rFonts w:ascii="Times New Roman" w:hAnsi="Times New Roman" w:cs="Times New Roman"/>
                <w:lang w:val="en-US"/>
              </w:rPr>
              <w:t xml:space="preserve">. We assumed the densities of firebrands change during the flight due to moisture evaporation and pyrolysis. The density variation in terms of % of initial density were taken again from IMFSE thesis (see page 66 Fig. 30) and our </w:t>
            </w:r>
            <w:proofErr w:type="gramStart"/>
            <w:r w:rsidR="00D87D57">
              <w:rPr>
                <w:rFonts w:ascii="Times New Roman" w:hAnsi="Times New Roman" w:cs="Times New Roman"/>
                <w:lang w:val="en-US"/>
              </w:rPr>
              <w:t>firebrands</w:t>
            </w:r>
            <w:proofErr w:type="gramEnd"/>
            <w:r w:rsidR="00D87D57">
              <w:rPr>
                <w:rFonts w:ascii="Times New Roman" w:hAnsi="Times New Roman" w:cs="Times New Roman"/>
                <w:lang w:val="en-US"/>
              </w:rPr>
              <w:t xml:space="preserve"> densities were adjusted according to that. </w:t>
            </w:r>
          </w:p>
          <w:p w14:paraId="6A2F0480" w14:textId="3CD9243F" w:rsidR="00F85A9F" w:rsidRDefault="001906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1505F2C" wp14:editId="33601678">
                  <wp:extent cx="5731510" cy="3191510"/>
                  <wp:effectExtent l="0" t="0" r="2540" b="889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345A884-7F7C-4D1E-B871-AB727062710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  <w:p w14:paraId="64444B38" w14:textId="5B860A5D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0BBF6B2C" w14:textId="159997BF" w:rsidR="00F85A9F" w:rsidRDefault="00F85A9F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87D57" w14:paraId="3887C87C" w14:textId="77777777" w:rsidTr="00190664">
        <w:tc>
          <w:tcPr>
            <w:tcW w:w="9366" w:type="dxa"/>
          </w:tcPr>
          <w:p w14:paraId="44CA6114" w14:textId="77777777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137AF348" w14:textId="61F43A38" w:rsidR="00D87D57" w:rsidRDefault="001906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16A5AAC" wp14:editId="00A442DF">
                  <wp:extent cx="5651500" cy="2895600"/>
                  <wp:effectExtent l="0" t="0" r="6350" b="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1916DD6-B23F-4AA0-A519-C7F11420401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  <w:p w14:paraId="0D740F9E" w14:textId="3A3B287A" w:rsidR="00D87D57" w:rsidRDefault="00D87D57" w:rsidP="00F85A9F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39A1313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34A1EA4" w14:textId="5CF065B7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input rate (Case B and C)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 11 171 pcs/s</w:t>
      </w:r>
    </w:p>
    <w:p w14:paraId="2D865F8F" w14:textId="3800A81B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verage HRR         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 267</w:t>
      </w:r>
      <w:r w:rsidR="00FA752C">
        <w:rPr>
          <w:rFonts w:ascii="Times New Roman" w:hAnsi="Times New Roman" w:cs="Times New Roman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MW</w:t>
      </w:r>
    </w:p>
    <w:p w14:paraId="170CAC98" w14:textId="3C32293D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irebrand generation rate </w:t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proofErr w:type="gramStart"/>
      <w:r>
        <w:rPr>
          <w:rFonts w:ascii="Times New Roman" w:hAnsi="Times New Roman" w:cs="Times New Roman"/>
          <w:lang w:val="en-US"/>
        </w:rPr>
        <w:t>=(</w:t>
      </w:r>
      <w:proofErr w:type="gramEnd"/>
      <w:r>
        <w:rPr>
          <w:rFonts w:ascii="Times New Roman" w:hAnsi="Times New Roman" w:cs="Times New Roman"/>
          <w:lang w:val="en-US"/>
        </w:rPr>
        <w:t>11 171 pcs/s)/(267</w:t>
      </w:r>
      <w:r w:rsidR="00FA752C">
        <w:rPr>
          <w:rFonts w:ascii="Times New Roman" w:hAnsi="Times New Roman" w:cs="Times New Roman"/>
          <w:lang w:val="en-US"/>
        </w:rPr>
        <w:t>2</w:t>
      </w:r>
      <w:r>
        <w:rPr>
          <w:rFonts w:ascii="Times New Roman" w:hAnsi="Times New Roman" w:cs="Times New Roman"/>
          <w:lang w:val="en-US"/>
        </w:rPr>
        <w:t xml:space="preserve"> MW)</w:t>
      </w:r>
    </w:p>
    <w:p w14:paraId="5C460D2C" w14:textId="191D4066" w:rsidR="00EE61DC" w:rsidRDefault="00EE61DC" w:rsidP="00EE61DC">
      <w:pPr>
        <w:spacing w:after="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</w:r>
      <w:r>
        <w:rPr>
          <w:rFonts w:ascii="Times New Roman" w:hAnsi="Times New Roman" w:cs="Times New Roman"/>
          <w:lang w:val="en-US"/>
        </w:rPr>
        <w:tab/>
        <w:t>=</w:t>
      </w:r>
      <w:r w:rsidRPr="00AC4051">
        <w:rPr>
          <w:rFonts w:ascii="Times New Roman" w:hAnsi="Times New Roman" w:cs="Times New Roman"/>
          <w:u w:val="double"/>
          <w:lang w:val="en-US"/>
        </w:rPr>
        <w:t>4.</w:t>
      </w:r>
      <w:r>
        <w:rPr>
          <w:rFonts w:ascii="Times New Roman" w:hAnsi="Times New Roman" w:cs="Times New Roman"/>
          <w:u w:val="double"/>
          <w:lang w:val="en-US"/>
        </w:rPr>
        <w:t>1</w:t>
      </w:r>
      <w:r w:rsidR="00FA752C">
        <w:rPr>
          <w:rFonts w:ascii="Times New Roman" w:hAnsi="Times New Roman" w:cs="Times New Roman"/>
          <w:u w:val="double"/>
          <w:lang w:val="en-US"/>
        </w:rPr>
        <w:t>8</w:t>
      </w:r>
      <w:r>
        <w:rPr>
          <w:rFonts w:ascii="Times New Roman" w:hAnsi="Times New Roman" w:cs="Times New Roman"/>
          <w:u w:val="double"/>
          <w:lang w:val="en-US"/>
        </w:rPr>
        <w:t>1</w:t>
      </w:r>
      <w:r w:rsidRPr="00AC4051">
        <w:rPr>
          <w:rFonts w:ascii="Times New Roman" w:hAnsi="Times New Roman" w:cs="Times New Roman"/>
          <w:u w:val="double"/>
          <w:lang w:val="en-US"/>
        </w:rPr>
        <w:t xml:space="preserve"> pcs/MW/s</w:t>
      </w:r>
    </w:p>
    <w:p w14:paraId="5C56A76C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sectPr w:rsidR="00DF2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6085D" w14:textId="77777777" w:rsidR="002D6307" w:rsidRDefault="002D6307" w:rsidP="0068018A">
      <w:pPr>
        <w:spacing w:after="0" w:line="240" w:lineRule="auto"/>
      </w:pPr>
      <w:r>
        <w:separator/>
      </w:r>
    </w:p>
  </w:endnote>
  <w:endnote w:type="continuationSeparator" w:id="0">
    <w:p w14:paraId="7F645F34" w14:textId="77777777" w:rsidR="002D6307" w:rsidRDefault="002D6307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A78E5" w14:textId="77777777" w:rsidR="002D6307" w:rsidRDefault="002D6307" w:rsidP="0068018A">
      <w:pPr>
        <w:spacing w:after="0" w:line="240" w:lineRule="auto"/>
      </w:pPr>
      <w:r>
        <w:separator/>
      </w:r>
    </w:p>
  </w:footnote>
  <w:footnote w:type="continuationSeparator" w:id="0">
    <w:p w14:paraId="70EA3190" w14:textId="77777777" w:rsidR="002D6307" w:rsidRDefault="002D6307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771DF2"/>
    <w:multiLevelType w:val="hybridMultilevel"/>
    <w:tmpl w:val="EC4A8B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39"/>
  </w:num>
  <w:num w:numId="3">
    <w:abstractNumId w:val="12"/>
  </w:num>
  <w:num w:numId="4">
    <w:abstractNumId w:val="48"/>
  </w:num>
  <w:num w:numId="5">
    <w:abstractNumId w:val="13"/>
  </w:num>
  <w:num w:numId="6">
    <w:abstractNumId w:val="10"/>
  </w:num>
  <w:num w:numId="7">
    <w:abstractNumId w:val="45"/>
  </w:num>
  <w:num w:numId="8">
    <w:abstractNumId w:val="25"/>
  </w:num>
  <w:num w:numId="9">
    <w:abstractNumId w:val="30"/>
  </w:num>
  <w:num w:numId="10">
    <w:abstractNumId w:val="41"/>
  </w:num>
  <w:num w:numId="11">
    <w:abstractNumId w:val="14"/>
  </w:num>
  <w:num w:numId="12">
    <w:abstractNumId w:val="4"/>
  </w:num>
  <w:num w:numId="13">
    <w:abstractNumId w:val="46"/>
  </w:num>
  <w:num w:numId="14">
    <w:abstractNumId w:val="49"/>
  </w:num>
  <w:num w:numId="15">
    <w:abstractNumId w:val="3"/>
  </w:num>
  <w:num w:numId="16">
    <w:abstractNumId w:val="27"/>
  </w:num>
  <w:num w:numId="17">
    <w:abstractNumId w:val="37"/>
  </w:num>
  <w:num w:numId="18">
    <w:abstractNumId w:val="34"/>
  </w:num>
  <w:num w:numId="19">
    <w:abstractNumId w:val="36"/>
  </w:num>
  <w:num w:numId="20">
    <w:abstractNumId w:val="24"/>
  </w:num>
  <w:num w:numId="21">
    <w:abstractNumId w:val="35"/>
  </w:num>
  <w:num w:numId="22">
    <w:abstractNumId w:val="33"/>
  </w:num>
  <w:num w:numId="23">
    <w:abstractNumId w:val="29"/>
  </w:num>
  <w:num w:numId="24">
    <w:abstractNumId w:val="17"/>
  </w:num>
  <w:num w:numId="25">
    <w:abstractNumId w:val="28"/>
  </w:num>
  <w:num w:numId="26">
    <w:abstractNumId w:val="16"/>
  </w:num>
  <w:num w:numId="27">
    <w:abstractNumId w:val="22"/>
  </w:num>
  <w:num w:numId="28">
    <w:abstractNumId w:val="26"/>
  </w:num>
  <w:num w:numId="29">
    <w:abstractNumId w:val="38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7"/>
  </w:num>
  <w:num w:numId="35">
    <w:abstractNumId w:val="11"/>
  </w:num>
  <w:num w:numId="36">
    <w:abstractNumId w:val="8"/>
  </w:num>
  <w:num w:numId="37">
    <w:abstractNumId w:val="44"/>
  </w:num>
  <w:num w:numId="38">
    <w:abstractNumId w:val="7"/>
  </w:num>
  <w:num w:numId="39">
    <w:abstractNumId w:val="0"/>
  </w:num>
  <w:num w:numId="40">
    <w:abstractNumId w:val="5"/>
  </w:num>
  <w:num w:numId="41">
    <w:abstractNumId w:val="31"/>
  </w:num>
  <w:num w:numId="42">
    <w:abstractNumId w:val="2"/>
  </w:num>
  <w:num w:numId="43">
    <w:abstractNumId w:val="6"/>
  </w:num>
  <w:num w:numId="44">
    <w:abstractNumId w:val="32"/>
  </w:num>
  <w:num w:numId="45">
    <w:abstractNumId w:val="43"/>
  </w:num>
  <w:num w:numId="46">
    <w:abstractNumId w:val="42"/>
  </w:num>
  <w:num w:numId="47">
    <w:abstractNumId w:val="19"/>
  </w:num>
  <w:num w:numId="48">
    <w:abstractNumId w:val="21"/>
  </w:num>
  <w:num w:numId="49">
    <w:abstractNumId w:val="15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qkFACIHy3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4EBD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90664"/>
    <w:rsid w:val="00196816"/>
    <w:rsid w:val="001A1439"/>
    <w:rsid w:val="001A7B3D"/>
    <w:rsid w:val="001B2C3D"/>
    <w:rsid w:val="001B5819"/>
    <w:rsid w:val="001C2033"/>
    <w:rsid w:val="001C6ABB"/>
    <w:rsid w:val="001D0D6A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86995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D6307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B2767"/>
    <w:rsid w:val="004B5560"/>
    <w:rsid w:val="004B5DF0"/>
    <w:rsid w:val="004B5E04"/>
    <w:rsid w:val="004B68F6"/>
    <w:rsid w:val="004B6D88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67FC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2412"/>
    <w:rsid w:val="00935271"/>
    <w:rsid w:val="0093737C"/>
    <w:rsid w:val="00942F6E"/>
    <w:rsid w:val="00944F14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6DF"/>
    <w:rsid w:val="009E5B70"/>
    <w:rsid w:val="009E76D6"/>
    <w:rsid w:val="009F1B79"/>
    <w:rsid w:val="009F7D75"/>
    <w:rsid w:val="00A0158C"/>
    <w:rsid w:val="00A10850"/>
    <w:rsid w:val="00A11A97"/>
    <w:rsid w:val="00A13B6C"/>
    <w:rsid w:val="00A15E0B"/>
    <w:rsid w:val="00A2345A"/>
    <w:rsid w:val="00A241CE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4FEC"/>
    <w:rsid w:val="00AA6DCD"/>
    <w:rsid w:val="00AB0ABC"/>
    <w:rsid w:val="00AB2FBD"/>
    <w:rsid w:val="00AB3E30"/>
    <w:rsid w:val="00AC05D4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D5D"/>
    <w:rsid w:val="00D92CC6"/>
    <w:rsid w:val="00D94238"/>
    <w:rsid w:val="00D97222"/>
    <w:rsid w:val="00DA01EE"/>
    <w:rsid w:val="00DA0796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2E44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A6A40"/>
    <w:rsid w:val="00FA752C"/>
    <w:rsid w:val="00FA784B"/>
    <w:rsid w:val="00FA7F83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1171T900DensVaryD7m\gp75mInputP11171T900DensVaryD7m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1171T900DensVaryD7m\gp75mInputP11171T900DensVaryD7m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gp75mInputP11171T900DensVaryD7m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F$10:$F$15</c:f>
              <c:numCache>
                <c:formatCode>0.0000</c:formatCode>
                <c:ptCount val="6"/>
                <c:pt idx="0">
                  <c:v>0.83543075114521392</c:v>
                </c:pt>
                <c:pt idx="1">
                  <c:v>2.8423624430741819E-2</c:v>
                </c:pt>
                <c:pt idx="2">
                  <c:v>6.6069748609880385E-3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4FB-4DCC-A884-F045560690C3}"/>
            </c:ext>
          </c:extLst>
        </c:ser>
        <c:ser>
          <c:idx val="1"/>
          <c:order val="1"/>
          <c:tx>
            <c:strRef>
              <c:f>Sheet2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G$10:$G$15</c:f>
              <c:numCache>
                <c:formatCode>0.0000</c:formatCode>
                <c:ptCount val="6"/>
                <c:pt idx="0">
                  <c:v>0.77297861883028862</c:v>
                </c:pt>
                <c:pt idx="1">
                  <c:v>0.17093939515258616</c:v>
                </c:pt>
                <c:pt idx="2">
                  <c:v>0.11363992184847542</c:v>
                </c:pt>
                <c:pt idx="3">
                  <c:v>1.7312349966889875E-2</c:v>
                </c:pt>
                <c:pt idx="4">
                  <c:v>4.1555667538301418E-3</c:v>
                </c:pt>
                <c:pt idx="5">
                  <c:v>3.4072983790128255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4FB-4DCC-A884-F045560690C3}"/>
            </c:ext>
          </c:extLst>
        </c:ser>
        <c:ser>
          <c:idx val="2"/>
          <c:order val="2"/>
          <c:tx>
            <c:strRef>
              <c:f>Sheet2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H$10:$H$15</c:f>
              <c:numCache>
                <c:formatCode>0.0000</c:formatCode>
                <c:ptCount val="6"/>
                <c:pt idx="0">
                  <c:v>1.1298772429007007</c:v>
                </c:pt>
                <c:pt idx="1">
                  <c:v>0.29799972953900572</c:v>
                </c:pt>
                <c:pt idx="2">
                  <c:v>8.1237585499926962E-2</c:v>
                </c:pt>
                <c:pt idx="3">
                  <c:v>5.6064120800807631E-2</c:v>
                </c:pt>
                <c:pt idx="4">
                  <c:v>6.062071243361479E-2</c:v>
                </c:pt>
                <c:pt idx="5">
                  <c:v>3.0063224687735944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4FB-4DCC-A884-F045560690C3}"/>
            </c:ext>
          </c:extLst>
        </c:ser>
        <c:ser>
          <c:idx val="3"/>
          <c:order val="3"/>
          <c:tx>
            <c:strRef>
              <c:f>Sheet2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4FB-4DCC-A884-F045560690C3}"/>
            </c:ext>
          </c:extLst>
        </c:ser>
        <c:ser>
          <c:idx val="4"/>
          <c:order val="4"/>
          <c:tx>
            <c:strRef>
              <c:f>Sheet2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64FB-4DCC-A884-F045560690C3}"/>
            </c:ext>
          </c:extLst>
        </c:ser>
        <c:ser>
          <c:idx val="5"/>
          <c:order val="5"/>
          <c:tx>
            <c:strRef>
              <c:f>Sheet2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64FB-4DCC-A884-F045560690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2219096"/>
        <c:axId val="512227624"/>
      </c:lineChart>
      <c:catAx>
        <c:axId val="512219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alss (x 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27624"/>
        <c:crosses val="autoZero"/>
        <c:auto val="1"/>
        <c:lblAlgn val="ctr"/>
        <c:lblOffset val="100"/>
        <c:noMultiLvlLbl val="0"/>
      </c:catAx>
      <c:valAx>
        <c:axId val="5122276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Total firebrand flux (pcs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/s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219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gp75mInputP11171T900DensVaryD7m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S$9</c:f>
              <c:strCache>
                <c:ptCount val="1"/>
                <c:pt idx="0">
                  <c:v>Simulatio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S$10:$S$15</c:f>
              <c:numCache>
                <c:formatCode>0.0000</c:formatCode>
                <c:ptCount val="6"/>
                <c:pt idx="0">
                  <c:v>2.7382866128762036</c:v>
                </c:pt>
                <c:pt idx="1">
                  <c:v>0.49736274912233369</c:v>
                </c:pt>
                <c:pt idx="2">
                  <c:v>0.20148448220939041</c:v>
                </c:pt>
                <c:pt idx="3">
                  <c:v>7.3376470767697502E-2</c:v>
                </c:pt>
                <c:pt idx="4">
                  <c:v>6.4776279187444927E-2</c:v>
                </c:pt>
                <c:pt idx="5">
                  <c:v>3.347052306674876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ED8-46E0-B0BD-9B6762DD5887}"/>
            </c:ext>
          </c:extLst>
        </c:ser>
        <c:ser>
          <c:idx val="1"/>
          <c:order val="1"/>
          <c:tx>
            <c:strRef>
              <c:f>Sheet2!$T$9</c:f>
              <c:strCache>
                <c:ptCount val="1"/>
                <c:pt idx="0">
                  <c:v>Experimen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ED8-46E0-B0BD-9B6762DD58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3927272"/>
        <c:axId val="533929568"/>
      </c:lineChart>
      <c:catAx>
        <c:axId val="5339272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alss (x 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3929568"/>
        <c:crosses val="autoZero"/>
        <c:auto val="1"/>
        <c:lblAlgn val="ctr"/>
        <c:lblOffset val="100"/>
        <c:noMultiLvlLbl val="0"/>
      </c:catAx>
      <c:valAx>
        <c:axId val="5339295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u="none" strike="noStrike" baseline="0">
                    <a:effectLst/>
                  </a:rPr>
                  <a:t>Total firebrand flux (pcs/m</a:t>
                </a:r>
                <a:r>
                  <a:rPr lang="en-AU" sz="1000" b="0" i="0" u="none" strike="noStrike" baseline="30000">
                    <a:effectLst/>
                  </a:rPr>
                  <a:t>2</a:t>
                </a:r>
                <a:r>
                  <a:rPr lang="en-AU" sz="1000" b="0" i="0" u="none" strike="noStrike" baseline="0">
                    <a:effectLst/>
                  </a:rPr>
                  <a:t>/s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1.7208685490189217E-2"/>
              <c:y val="0.2409820387653443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39272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43</TotalTime>
  <Pages>2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43</cp:revision>
  <dcterms:created xsi:type="dcterms:W3CDTF">2020-12-14T18:35:00Z</dcterms:created>
  <dcterms:modified xsi:type="dcterms:W3CDTF">2021-08-23T23:03:00Z</dcterms:modified>
</cp:coreProperties>
</file>